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378A90" w14:textId="29DA4D75" w:rsidR="0082797A" w:rsidRDefault="0082797A" w:rsidP="00930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8"/>
          <w:szCs w:val="24"/>
        </w:rPr>
      </w:pPr>
      <w:bookmarkStart w:id="0" w:name="_GoBack"/>
      <w:bookmarkEnd w:id="0"/>
      <w:r>
        <w:rPr>
          <w:rFonts w:cs="Times New Roman"/>
          <w:b/>
          <w:bCs/>
          <w:sz w:val="28"/>
          <w:szCs w:val="24"/>
        </w:rPr>
        <w:t xml:space="preserve">Chamada </w:t>
      </w:r>
      <w:r w:rsidR="002D15EB" w:rsidRPr="00107EBF">
        <w:rPr>
          <w:rFonts w:cs="Times New Roman"/>
          <w:b/>
          <w:bCs/>
          <w:sz w:val="28"/>
          <w:szCs w:val="24"/>
        </w:rPr>
        <w:t>INCT-GD</w:t>
      </w:r>
      <w:r w:rsidR="002D15EB">
        <w:rPr>
          <w:rFonts w:cs="Times New Roman"/>
          <w:b/>
          <w:bCs/>
          <w:sz w:val="28"/>
          <w:szCs w:val="24"/>
        </w:rPr>
        <w:t xml:space="preserve"> </w:t>
      </w:r>
      <w:r>
        <w:rPr>
          <w:rFonts w:cs="Times New Roman"/>
          <w:b/>
          <w:bCs/>
          <w:sz w:val="28"/>
          <w:szCs w:val="24"/>
        </w:rPr>
        <w:t>0</w:t>
      </w:r>
      <w:r w:rsidR="00676446">
        <w:rPr>
          <w:rFonts w:cs="Times New Roman"/>
          <w:b/>
          <w:bCs/>
          <w:sz w:val="28"/>
          <w:szCs w:val="24"/>
        </w:rPr>
        <w:t>2</w:t>
      </w:r>
      <w:r>
        <w:rPr>
          <w:rFonts w:cs="Times New Roman"/>
          <w:b/>
          <w:bCs/>
          <w:sz w:val="28"/>
          <w:szCs w:val="24"/>
        </w:rPr>
        <w:t>/2017</w:t>
      </w:r>
      <w:r w:rsidR="002D15EB">
        <w:rPr>
          <w:rFonts w:cs="Times New Roman"/>
          <w:b/>
          <w:bCs/>
          <w:sz w:val="28"/>
          <w:szCs w:val="24"/>
        </w:rPr>
        <w:t xml:space="preserve"> para </w:t>
      </w:r>
      <w:r w:rsidRPr="00107EBF">
        <w:rPr>
          <w:rFonts w:cs="Times New Roman"/>
          <w:b/>
          <w:bCs/>
          <w:sz w:val="28"/>
          <w:szCs w:val="24"/>
        </w:rPr>
        <w:t xml:space="preserve">Seleção de Bolsistas </w:t>
      </w:r>
      <w:r w:rsidR="00676446">
        <w:rPr>
          <w:rFonts w:cs="Times New Roman"/>
          <w:b/>
          <w:bCs/>
          <w:sz w:val="28"/>
          <w:szCs w:val="24"/>
        </w:rPr>
        <w:t>IC</w:t>
      </w:r>
      <w:r>
        <w:rPr>
          <w:rFonts w:cs="Times New Roman"/>
          <w:b/>
          <w:bCs/>
          <w:sz w:val="28"/>
          <w:szCs w:val="24"/>
        </w:rPr>
        <w:t xml:space="preserve"> </w:t>
      </w:r>
    </w:p>
    <w:p w14:paraId="473A929F" w14:textId="1F8F319A" w:rsidR="00D73778" w:rsidRPr="000929E2" w:rsidRDefault="00273062" w:rsidP="000929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4"/>
          <w:szCs w:val="24"/>
        </w:rPr>
      </w:pPr>
      <w:r>
        <w:rPr>
          <w:b/>
          <w:color w:val="00254B"/>
        </w:rPr>
        <w:t>INCT</w:t>
      </w:r>
      <w:r w:rsidRPr="00025043">
        <w:rPr>
          <w:b/>
          <w:color w:val="00254B"/>
        </w:rPr>
        <w:t xml:space="preserve"> em Geração Distribuída de Energia Elétrica (INCT–GD)</w:t>
      </w:r>
    </w:p>
    <w:p w14:paraId="2D17C517" w14:textId="77777777" w:rsidR="00D73778" w:rsidRDefault="00D73778" w:rsidP="00D73778">
      <w:pPr>
        <w:ind w:right="-1"/>
        <w:jc w:val="center"/>
        <w:rPr>
          <w:color w:val="00254B"/>
        </w:rPr>
      </w:pPr>
    </w:p>
    <w:p w14:paraId="658C5E3E" w14:textId="56A1DE34" w:rsidR="00D73778" w:rsidRDefault="000929E2" w:rsidP="000929E2">
      <w:pPr>
        <w:ind w:right="-1"/>
        <w:jc w:val="center"/>
        <w:rPr>
          <w:b/>
          <w:color w:val="00254B"/>
          <w:sz w:val="40"/>
        </w:rPr>
      </w:pPr>
      <w:r>
        <w:rPr>
          <w:b/>
          <w:color w:val="00254B"/>
          <w:sz w:val="40"/>
        </w:rPr>
        <w:t>PLANO DE TRABALHO DO BOLSISTA</w:t>
      </w:r>
    </w:p>
    <w:p w14:paraId="10130C9E" w14:textId="77777777" w:rsidR="000F1F0E" w:rsidRDefault="000F1F0E" w:rsidP="000F1F0E">
      <w:pPr>
        <w:ind w:right="-1"/>
        <w:jc w:val="both"/>
        <w:rPr>
          <w:b/>
          <w:color w:val="00254B"/>
        </w:rPr>
      </w:pPr>
    </w:p>
    <w:p w14:paraId="45D7CE42" w14:textId="2F526B7F" w:rsidR="000F1F0E" w:rsidRDefault="000F1F0E" w:rsidP="000F1F0E">
      <w:pPr>
        <w:ind w:right="-1"/>
        <w:jc w:val="both"/>
        <w:rPr>
          <w:b/>
          <w:color w:val="00254B"/>
        </w:rPr>
      </w:pPr>
      <w:r>
        <w:rPr>
          <w:b/>
          <w:color w:val="00254B"/>
        </w:rPr>
        <w:t xml:space="preserve">CANDIDATO: </w:t>
      </w:r>
    </w:p>
    <w:p w14:paraId="03109C8C" w14:textId="77777777" w:rsidR="000F1F0E" w:rsidRPr="000F1F0E" w:rsidRDefault="000F1F0E" w:rsidP="000F1F0E">
      <w:pPr>
        <w:ind w:right="-1"/>
        <w:jc w:val="both"/>
        <w:rPr>
          <w:b/>
          <w:color w:val="00254B"/>
        </w:rPr>
      </w:pPr>
    </w:p>
    <w:p w14:paraId="3A3F01C7" w14:textId="77777777" w:rsidR="00D73778" w:rsidRDefault="00D73778" w:rsidP="0082797A">
      <w:pPr>
        <w:ind w:right="-1"/>
        <w:rPr>
          <w:color w:val="00254B"/>
          <w:sz w:val="16"/>
        </w:rPr>
      </w:pPr>
    </w:p>
    <w:p w14:paraId="379537DF" w14:textId="117F9ED8" w:rsidR="0080117D" w:rsidRDefault="000929E2" w:rsidP="000929E2">
      <w:pPr>
        <w:pStyle w:val="Ttulo"/>
        <w:tabs>
          <w:tab w:val="decimal" w:pos="142"/>
        </w:tabs>
        <w:spacing w:after="0"/>
        <w:rPr>
          <w:color w:val="002060"/>
          <w:sz w:val="18"/>
        </w:rPr>
      </w:pPr>
      <w:r>
        <w:rPr>
          <w:rFonts w:ascii="Eras Medium ITC" w:hAnsi="Eras Medium ITC"/>
          <w:sz w:val="34"/>
          <w:szCs w:val="38"/>
        </w:rPr>
        <w:t>1</w:t>
      </w:r>
      <w:r w:rsidR="000275F0"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DESCRIÇÃO DAS ATIVIDADES</w:t>
      </w:r>
      <w:r w:rsidR="00E93F84">
        <w:rPr>
          <w:rFonts w:ascii="Eras Medium ITC" w:hAnsi="Eras Medium ITC"/>
          <w:sz w:val="34"/>
          <w:szCs w:val="38"/>
        </w:rPr>
        <w:t xml:space="preserve"> </w:t>
      </w:r>
      <w:r w:rsidR="000F1F0E">
        <w:rPr>
          <w:rFonts w:ascii="Eras Medium ITC" w:hAnsi="Eras Medium ITC"/>
          <w:sz w:val="34"/>
          <w:szCs w:val="38"/>
        </w:rPr>
        <w:t>PROPOSTAS</w:t>
      </w:r>
    </w:p>
    <w:p w14:paraId="7AC578C3" w14:textId="2CACA8FC" w:rsidR="000929E2" w:rsidRPr="000929E2" w:rsidRDefault="0080117D" w:rsidP="000929E2">
      <w:pPr>
        <w:tabs>
          <w:tab w:val="right" w:pos="10063"/>
        </w:tabs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F57BE" wp14:editId="569F4820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6286500" cy="0"/>
                <wp:effectExtent l="0" t="0" r="127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54848D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75pt" to="49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" strokecolor="#65d1c7" strokeweight="1pt">
                <v:stroke joinstyle="miter"/>
              </v:line>
            </w:pict>
          </mc:Fallback>
        </mc:AlternateContent>
      </w:r>
      <w:r w:rsidR="000929E2">
        <w:rPr>
          <w:color w:val="002060"/>
          <w:sz w:val="18"/>
        </w:rPr>
        <w:tab/>
      </w: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3227"/>
        <w:gridCol w:w="6946"/>
      </w:tblGrid>
      <w:tr w:rsidR="000929E2" w:rsidRPr="00A10D7F" w14:paraId="5B16A717" w14:textId="77777777" w:rsidTr="000929E2">
        <w:tc>
          <w:tcPr>
            <w:tcW w:w="3227" w:type="dxa"/>
            <w:shd w:val="clear" w:color="auto" w:fill="E7E6E6" w:themeFill="background2"/>
          </w:tcPr>
          <w:p w14:paraId="04B6D6D1" w14:textId="0F4A9F6D" w:rsidR="000929E2" w:rsidRPr="00A10D7F" w:rsidRDefault="000929E2" w:rsidP="0016765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/ Etapa</w:t>
            </w:r>
          </w:p>
        </w:tc>
        <w:tc>
          <w:tcPr>
            <w:tcW w:w="6946" w:type="dxa"/>
            <w:shd w:val="clear" w:color="auto" w:fill="E7E6E6" w:themeFill="background2"/>
          </w:tcPr>
          <w:p w14:paraId="755BBAB5" w14:textId="7A9DC6DE" w:rsidR="000929E2" w:rsidRPr="00A10D7F" w:rsidRDefault="000929E2" w:rsidP="0016765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Descrição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as atividades a serem realizadas</w:t>
            </w:r>
          </w:p>
        </w:tc>
      </w:tr>
      <w:tr w:rsidR="000929E2" w:rsidRPr="00004074" w14:paraId="7FE883C3" w14:textId="77777777" w:rsidTr="000929E2">
        <w:tc>
          <w:tcPr>
            <w:tcW w:w="3227" w:type="dxa"/>
            <w:vAlign w:val="center"/>
          </w:tcPr>
          <w:p w14:paraId="0F150895" w14:textId="52F8E5D3" w:rsidR="000929E2" w:rsidRPr="00A10D7F" w:rsidRDefault="000929E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34F6ECD5" w14:textId="5D6DA8FD" w:rsidR="000929E2" w:rsidRPr="00A10D7F" w:rsidRDefault="000929E2" w:rsidP="001676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9E2" w:rsidRPr="00004074" w14:paraId="0BF62897" w14:textId="77777777" w:rsidTr="000929E2">
        <w:tc>
          <w:tcPr>
            <w:tcW w:w="3227" w:type="dxa"/>
            <w:vAlign w:val="center"/>
          </w:tcPr>
          <w:p w14:paraId="1613CE9F" w14:textId="55913893" w:rsidR="000929E2" w:rsidRDefault="000929E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10EA6A21" w14:textId="3195A96B" w:rsidR="000929E2" w:rsidRPr="0027628D" w:rsidRDefault="000929E2" w:rsidP="001676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9E2" w:rsidRPr="00004074" w14:paraId="2D5EABF8" w14:textId="77777777" w:rsidTr="000929E2">
        <w:tc>
          <w:tcPr>
            <w:tcW w:w="3227" w:type="dxa"/>
            <w:vAlign w:val="center"/>
          </w:tcPr>
          <w:p w14:paraId="7D7FEFF6" w14:textId="5211AADC" w:rsidR="000929E2" w:rsidRPr="00A10D7F" w:rsidRDefault="000929E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302598AB" w14:textId="3F343CEA" w:rsidR="000929E2" w:rsidRPr="00A10D7F" w:rsidRDefault="000929E2" w:rsidP="0016765E">
            <w:pPr>
              <w:pStyle w:val="PargrafodaLista"/>
              <w:spacing w:before="60" w:after="60"/>
              <w:ind w:left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9E2" w:rsidRPr="00004074" w14:paraId="61F7D52F" w14:textId="77777777" w:rsidTr="000929E2">
        <w:tc>
          <w:tcPr>
            <w:tcW w:w="3227" w:type="dxa"/>
            <w:vAlign w:val="center"/>
          </w:tcPr>
          <w:p w14:paraId="23F80663" w14:textId="16A023C0" w:rsidR="000929E2" w:rsidRPr="00A10D7F" w:rsidRDefault="000929E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7D19CDC4" w14:textId="0AD48933" w:rsidR="000929E2" w:rsidRPr="0027628D" w:rsidRDefault="000929E2" w:rsidP="0016765E">
            <w:pPr>
              <w:pStyle w:val="PargrafodaLista"/>
              <w:spacing w:before="60" w:after="60"/>
              <w:ind w:left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29E2" w:rsidRPr="00004074" w14:paraId="10FC3D11" w14:textId="77777777" w:rsidTr="000929E2">
        <w:tc>
          <w:tcPr>
            <w:tcW w:w="3227" w:type="dxa"/>
            <w:vAlign w:val="center"/>
          </w:tcPr>
          <w:p w14:paraId="7BBA4503" w14:textId="3C7549D2" w:rsidR="000929E2" w:rsidRPr="00A10D7F" w:rsidRDefault="000929E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6" w:type="dxa"/>
            <w:vAlign w:val="center"/>
          </w:tcPr>
          <w:p w14:paraId="33F6753C" w14:textId="18883566" w:rsidR="000929E2" w:rsidRPr="00A10D7F" w:rsidRDefault="000929E2" w:rsidP="0016765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BF667B" w14:textId="77777777" w:rsidR="000929E2" w:rsidRPr="00DE69FB" w:rsidRDefault="000929E2" w:rsidP="000929E2"/>
    <w:p w14:paraId="44CB4417" w14:textId="77777777" w:rsidR="000929E2" w:rsidRDefault="000929E2" w:rsidP="000929E2">
      <w:pPr>
        <w:tabs>
          <w:tab w:val="right" w:pos="10063"/>
        </w:tabs>
        <w:rPr>
          <w:color w:val="002060"/>
          <w:sz w:val="18"/>
        </w:rPr>
      </w:pPr>
    </w:p>
    <w:p w14:paraId="0C2E3352" w14:textId="77777777" w:rsidR="000929E2" w:rsidRDefault="000929E2" w:rsidP="000929E2">
      <w:pPr>
        <w:ind w:right="-1"/>
        <w:rPr>
          <w:color w:val="00254B"/>
          <w:sz w:val="16"/>
        </w:rPr>
      </w:pPr>
    </w:p>
    <w:p w14:paraId="63737C05" w14:textId="01A773D3" w:rsidR="000929E2" w:rsidRDefault="000929E2" w:rsidP="000929E2">
      <w:pPr>
        <w:pStyle w:val="Ttulo"/>
        <w:tabs>
          <w:tab w:val="decimal" w:pos="142"/>
        </w:tabs>
        <w:spacing w:after="0"/>
        <w:rPr>
          <w:color w:val="002060"/>
          <w:sz w:val="18"/>
        </w:rPr>
      </w:pPr>
      <w:r>
        <w:rPr>
          <w:rFonts w:ascii="Eras Medium ITC" w:hAnsi="Eras Medium ITC"/>
          <w:sz w:val="34"/>
          <w:szCs w:val="38"/>
        </w:rPr>
        <w:t>2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CRONOGRAMA DE ATIVIDADES</w:t>
      </w:r>
      <w:r w:rsidR="00E93F84">
        <w:rPr>
          <w:rFonts w:ascii="Eras Medium ITC" w:hAnsi="Eras Medium ITC"/>
          <w:sz w:val="34"/>
          <w:szCs w:val="38"/>
        </w:rPr>
        <w:t xml:space="preserve"> </w:t>
      </w:r>
      <w:r w:rsidR="000F1F0E">
        <w:rPr>
          <w:rFonts w:ascii="Eras Medium ITC" w:hAnsi="Eras Medium ITC"/>
          <w:sz w:val="34"/>
          <w:szCs w:val="38"/>
        </w:rPr>
        <w:t>PROPOSTAS</w:t>
      </w:r>
    </w:p>
    <w:p w14:paraId="3F56F753" w14:textId="71886DA8" w:rsidR="000929E2" w:rsidRPr="000929E2" w:rsidRDefault="000929E2" w:rsidP="000929E2">
      <w:pPr>
        <w:tabs>
          <w:tab w:val="right" w:pos="10063"/>
        </w:tabs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A81A4A" wp14:editId="50057AA0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6286500" cy="0"/>
                <wp:effectExtent l="0" t="0" r="1270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47DD22"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75pt" to="49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936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0929E2" w:rsidRPr="00A10D7F" w14:paraId="7ED54C48" w14:textId="77777777" w:rsidTr="000929E2">
        <w:tc>
          <w:tcPr>
            <w:tcW w:w="3936" w:type="dxa"/>
            <w:vMerge w:val="restart"/>
            <w:shd w:val="clear" w:color="auto" w:fill="E7E6E6" w:themeFill="background2"/>
            <w:vAlign w:val="center"/>
          </w:tcPr>
          <w:p w14:paraId="05315591" w14:textId="556006AA" w:rsidR="000929E2" w:rsidRPr="00A10D7F" w:rsidRDefault="000929E2" w:rsidP="0016765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ividade / Etapa</w:t>
            </w:r>
          </w:p>
        </w:tc>
        <w:tc>
          <w:tcPr>
            <w:tcW w:w="0" w:type="auto"/>
            <w:gridSpan w:val="12"/>
            <w:shd w:val="clear" w:color="auto" w:fill="E7E6E6" w:themeFill="background2"/>
          </w:tcPr>
          <w:p w14:paraId="50AC58BE" w14:textId="6D668D35" w:rsidR="000929E2" w:rsidRPr="00A10D7F" w:rsidRDefault="00E91102" w:rsidP="0016765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ÊS</w:t>
            </w:r>
          </w:p>
        </w:tc>
      </w:tr>
      <w:tr w:rsidR="00E91102" w:rsidRPr="00A10D7F" w14:paraId="27811004" w14:textId="77777777" w:rsidTr="000929E2">
        <w:tc>
          <w:tcPr>
            <w:tcW w:w="3936" w:type="dxa"/>
            <w:vMerge/>
            <w:shd w:val="clear" w:color="auto" w:fill="E7E6E6" w:themeFill="background2"/>
          </w:tcPr>
          <w:p w14:paraId="4DE5D707" w14:textId="77777777" w:rsidR="00E91102" w:rsidRPr="00A10D7F" w:rsidRDefault="00E91102" w:rsidP="0016765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05770249" w14:textId="00F776E6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1</w:t>
            </w:r>
          </w:p>
        </w:tc>
        <w:tc>
          <w:tcPr>
            <w:tcW w:w="0" w:type="auto"/>
            <w:shd w:val="clear" w:color="auto" w:fill="E7E6E6" w:themeFill="background2"/>
          </w:tcPr>
          <w:p w14:paraId="419F5CB9" w14:textId="7A442658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2</w:t>
            </w:r>
          </w:p>
        </w:tc>
        <w:tc>
          <w:tcPr>
            <w:tcW w:w="0" w:type="auto"/>
            <w:shd w:val="clear" w:color="auto" w:fill="E7E6E6" w:themeFill="background2"/>
          </w:tcPr>
          <w:p w14:paraId="19B4F382" w14:textId="7DFDBA02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3</w:t>
            </w:r>
          </w:p>
        </w:tc>
        <w:tc>
          <w:tcPr>
            <w:tcW w:w="0" w:type="auto"/>
            <w:shd w:val="clear" w:color="auto" w:fill="E7E6E6" w:themeFill="background2"/>
          </w:tcPr>
          <w:p w14:paraId="4DEE94F2" w14:textId="6C7D0624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4</w:t>
            </w:r>
          </w:p>
        </w:tc>
        <w:tc>
          <w:tcPr>
            <w:tcW w:w="0" w:type="auto"/>
            <w:shd w:val="clear" w:color="auto" w:fill="E7E6E6" w:themeFill="background2"/>
          </w:tcPr>
          <w:p w14:paraId="54D4F622" w14:textId="1D70D01D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5</w:t>
            </w:r>
          </w:p>
        </w:tc>
        <w:tc>
          <w:tcPr>
            <w:tcW w:w="0" w:type="auto"/>
            <w:shd w:val="clear" w:color="auto" w:fill="E7E6E6" w:themeFill="background2"/>
          </w:tcPr>
          <w:p w14:paraId="08F3579D" w14:textId="0BECBC4F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6</w:t>
            </w:r>
          </w:p>
        </w:tc>
        <w:tc>
          <w:tcPr>
            <w:tcW w:w="0" w:type="auto"/>
            <w:shd w:val="clear" w:color="auto" w:fill="E7E6E6" w:themeFill="background2"/>
          </w:tcPr>
          <w:p w14:paraId="7A74CCAB" w14:textId="1400D906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10D7F">
              <w:rPr>
                <w:rFonts w:ascii="Arial" w:hAnsi="Arial" w:cs="Arial"/>
                <w:b/>
                <w:sz w:val="20"/>
                <w:szCs w:val="20"/>
              </w:rPr>
              <w:t>07</w:t>
            </w:r>
          </w:p>
        </w:tc>
        <w:tc>
          <w:tcPr>
            <w:tcW w:w="0" w:type="auto"/>
            <w:shd w:val="clear" w:color="auto" w:fill="E7E6E6" w:themeFill="background2"/>
          </w:tcPr>
          <w:p w14:paraId="6DDCA385" w14:textId="7F92891A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</w:t>
            </w:r>
          </w:p>
        </w:tc>
        <w:tc>
          <w:tcPr>
            <w:tcW w:w="0" w:type="auto"/>
            <w:shd w:val="clear" w:color="auto" w:fill="E7E6E6" w:themeFill="background2"/>
          </w:tcPr>
          <w:p w14:paraId="447A18A2" w14:textId="33A2A70D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</w:p>
        </w:tc>
        <w:tc>
          <w:tcPr>
            <w:tcW w:w="0" w:type="auto"/>
            <w:shd w:val="clear" w:color="auto" w:fill="E7E6E6" w:themeFill="background2"/>
          </w:tcPr>
          <w:p w14:paraId="1B0FC74F" w14:textId="01EF7A43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E7E6E6" w:themeFill="background2"/>
          </w:tcPr>
          <w:p w14:paraId="475DEDFA" w14:textId="5B321C54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E7E6E6" w:themeFill="background2"/>
          </w:tcPr>
          <w:p w14:paraId="797F6636" w14:textId="2C75A101" w:rsidR="00E91102" w:rsidRPr="00A10D7F" w:rsidRDefault="00E91102" w:rsidP="0016765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</w:p>
        </w:tc>
      </w:tr>
      <w:tr w:rsidR="00E91102" w:rsidRPr="00A10D7F" w14:paraId="578E388A" w14:textId="77777777" w:rsidTr="000929E2">
        <w:tc>
          <w:tcPr>
            <w:tcW w:w="3936" w:type="dxa"/>
          </w:tcPr>
          <w:p w14:paraId="1D504099" w14:textId="0F2EDC84" w:rsidR="00E91102" w:rsidRPr="00A10D7F" w:rsidRDefault="00E91102" w:rsidP="000929E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CAEA93" w14:textId="5FEC8172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95DDB2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66DCC5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3022A6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ADECCF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628503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959D53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6C12A32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7C825D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A202D6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53B432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2349D96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102" w:rsidRPr="00A10D7F" w14:paraId="5062B26C" w14:textId="77777777" w:rsidTr="000929E2">
        <w:tc>
          <w:tcPr>
            <w:tcW w:w="3936" w:type="dxa"/>
          </w:tcPr>
          <w:p w14:paraId="061BF70E" w14:textId="59FC1600" w:rsidR="00E91102" w:rsidRPr="00A10D7F" w:rsidRDefault="00E91102" w:rsidP="000929E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E17D4B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90A2B3" w14:textId="7D8E5FBF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9BEA1FD" w14:textId="38ADC5E9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595582" w14:textId="62ECFCDE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321398" w14:textId="718DAB2E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26B756" w14:textId="13CE6F39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5447AB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4E3466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3D1F9F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F2E62F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758799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DFA8FC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102" w:rsidRPr="00A10D7F" w14:paraId="4C31974A" w14:textId="77777777" w:rsidTr="000929E2">
        <w:tc>
          <w:tcPr>
            <w:tcW w:w="3936" w:type="dxa"/>
          </w:tcPr>
          <w:p w14:paraId="7563C222" w14:textId="3D99C1BD" w:rsidR="00E91102" w:rsidRPr="00A10D7F" w:rsidRDefault="00E91102" w:rsidP="000929E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F1B7795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C751E4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9D6B9A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35A944" w14:textId="20C8420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AB89FE" w14:textId="3255CDE3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D9AB83" w14:textId="7936472F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95C36B" w14:textId="6DC6A85F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76990B" w14:textId="05CB92AD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DA052C" w14:textId="36E4E254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056271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9E73C0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CB5968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102" w:rsidRPr="00A10D7F" w14:paraId="26B73055" w14:textId="77777777" w:rsidTr="000929E2">
        <w:tc>
          <w:tcPr>
            <w:tcW w:w="3936" w:type="dxa"/>
          </w:tcPr>
          <w:p w14:paraId="2585C7AD" w14:textId="1ED6A2DF" w:rsidR="00E91102" w:rsidRPr="00A10D7F" w:rsidRDefault="00E91102" w:rsidP="000929E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4A10DD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75C008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54D343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9A1F5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070E25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B668A0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D88B07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5A81A2" w14:textId="2A83D6DD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2BE185" w14:textId="05550A96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777199" w14:textId="72ECE689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4DE2F5" w14:textId="4EAA362B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08ABE4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102" w:rsidRPr="00A10D7F" w14:paraId="3F3BA44C" w14:textId="77777777" w:rsidTr="000929E2">
        <w:tc>
          <w:tcPr>
            <w:tcW w:w="3936" w:type="dxa"/>
          </w:tcPr>
          <w:p w14:paraId="5CC5F2EF" w14:textId="7B6B461C" w:rsidR="00E91102" w:rsidRPr="00A10D7F" w:rsidRDefault="00E91102" w:rsidP="000929E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05B4A9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F07835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4067AA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D5B981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3A4E0C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0D10770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172ECC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A6B4384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009FF16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8BCA8D" w14:textId="77777777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FE68213" w14:textId="5E0EDE19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91900AD" w14:textId="2B32FC89" w:rsidR="00E91102" w:rsidRPr="00A10D7F" w:rsidRDefault="00E91102" w:rsidP="000929E2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1ABAF8" w14:textId="77777777" w:rsidR="000929E2" w:rsidRDefault="000929E2" w:rsidP="000929E2"/>
    <w:p w14:paraId="4762B891" w14:textId="77777777" w:rsidR="000929E2" w:rsidRDefault="000929E2" w:rsidP="000929E2"/>
    <w:sectPr w:rsidR="000929E2" w:rsidSect="00D73778">
      <w:headerReference w:type="default" r:id="rId7"/>
      <w:footerReference w:type="default" r:id="rId8"/>
      <w:pgSz w:w="11906" w:h="16838"/>
      <w:pgMar w:top="2269" w:right="850" w:bottom="850" w:left="99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C830D4" w14:textId="77777777" w:rsidR="00215234" w:rsidRDefault="00215234">
      <w:pPr>
        <w:spacing w:line="240" w:lineRule="auto"/>
      </w:pPr>
      <w:r>
        <w:separator/>
      </w:r>
    </w:p>
  </w:endnote>
  <w:endnote w:type="continuationSeparator" w:id="0">
    <w:p w14:paraId="36678A73" w14:textId="77777777" w:rsidR="00215234" w:rsidRDefault="002152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Eras Medium ITC">
    <w:altName w:val="Lucida Sans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98856" w14:textId="77777777" w:rsidR="0080117D" w:rsidRDefault="0080117D">
    <w:pPr>
      <w:ind w:left="-850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EE98CB8" wp14:editId="4B83614F">
          <wp:simplePos x="0" y="0"/>
          <wp:positionH relativeFrom="column">
            <wp:posOffset>-360045</wp:posOffset>
          </wp:positionH>
          <wp:positionV relativeFrom="paragraph">
            <wp:posOffset>-746125</wp:posOffset>
          </wp:positionV>
          <wp:extent cx="7576820" cy="1509395"/>
          <wp:effectExtent l="0" t="0" r="0" b="0"/>
          <wp:wrapTopAndBottom/>
          <wp:docPr id="15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76820" cy="1509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D5A91" w14:textId="77777777" w:rsidR="00215234" w:rsidRDefault="00215234">
      <w:pPr>
        <w:spacing w:line="240" w:lineRule="auto"/>
      </w:pPr>
      <w:r>
        <w:separator/>
      </w:r>
    </w:p>
  </w:footnote>
  <w:footnote w:type="continuationSeparator" w:id="0">
    <w:p w14:paraId="26250EDE" w14:textId="77777777" w:rsidR="00215234" w:rsidRDefault="002152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B1662E" w14:textId="77777777" w:rsidR="0080117D" w:rsidRDefault="0080117D" w:rsidP="00A72D08">
    <w:pPr>
      <w:ind w:left="-56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C69BE8" wp14:editId="2C57C9E8">
          <wp:simplePos x="0" y="0"/>
          <wp:positionH relativeFrom="column">
            <wp:posOffset>-360045</wp:posOffset>
          </wp:positionH>
          <wp:positionV relativeFrom="paragraph">
            <wp:posOffset>120315</wp:posOffset>
          </wp:positionV>
          <wp:extent cx="7555141" cy="1675398"/>
          <wp:effectExtent l="0" t="0" r="0" b="0"/>
          <wp:wrapTopAndBottom/>
          <wp:docPr id="156" name="Imagem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001_Cabecalh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141" cy="16753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CA6A27"/>
    <w:multiLevelType w:val="hybridMultilevel"/>
    <w:tmpl w:val="4350E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TKwMDE3NTUyMzdT0lEKTi0uzszPAykwrAUAm6RosSwAAAA="/>
  </w:docVars>
  <w:rsids>
    <w:rsidRoot w:val="00C60BE0"/>
    <w:rsid w:val="00025043"/>
    <w:rsid w:val="000275F0"/>
    <w:rsid w:val="000929E2"/>
    <w:rsid w:val="000B77A1"/>
    <w:rsid w:val="000F1F0E"/>
    <w:rsid w:val="00105749"/>
    <w:rsid w:val="00200E1E"/>
    <w:rsid w:val="00215234"/>
    <w:rsid w:val="00273062"/>
    <w:rsid w:val="002D11F3"/>
    <w:rsid w:val="002D15EB"/>
    <w:rsid w:val="00347EB5"/>
    <w:rsid w:val="00363D69"/>
    <w:rsid w:val="003A4A8A"/>
    <w:rsid w:val="003E2EA9"/>
    <w:rsid w:val="00484180"/>
    <w:rsid w:val="005F5209"/>
    <w:rsid w:val="00616F67"/>
    <w:rsid w:val="006666EF"/>
    <w:rsid w:val="00676446"/>
    <w:rsid w:val="006B3E54"/>
    <w:rsid w:val="0080117D"/>
    <w:rsid w:val="0082797A"/>
    <w:rsid w:val="00837E88"/>
    <w:rsid w:val="009300E9"/>
    <w:rsid w:val="00A1066F"/>
    <w:rsid w:val="00A10C50"/>
    <w:rsid w:val="00A72D08"/>
    <w:rsid w:val="00B30AD6"/>
    <w:rsid w:val="00C60BE0"/>
    <w:rsid w:val="00CE7348"/>
    <w:rsid w:val="00CF5A95"/>
    <w:rsid w:val="00D20AEB"/>
    <w:rsid w:val="00D73778"/>
    <w:rsid w:val="00E91102"/>
    <w:rsid w:val="00E93F84"/>
    <w:rsid w:val="00E972FE"/>
    <w:rsid w:val="00F1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98F695"/>
  <w15:docId w15:val="{FC7F9563-8815-4712-B4C0-4708C2012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63D69"/>
  </w:style>
  <w:style w:type="paragraph" w:styleId="Rodap">
    <w:name w:val="footer"/>
    <w:basedOn w:val="Normal"/>
    <w:link w:val="Rodap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63D69"/>
  </w:style>
  <w:style w:type="character" w:customStyle="1" w:styleId="TtuloChar">
    <w:name w:val="Título Char"/>
    <w:basedOn w:val="Fontepargpadro"/>
    <w:link w:val="Ttulo"/>
    <w:uiPriority w:val="10"/>
    <w:rsid w:val="00D73778"/>
    <w:rPr>
      <w:sz w:val="52"/>
      <w:szCs w:val="52"/>
    </w:rPr>
  </w:style>
  <w:style w:type="table" w:styleId="Tabelacomgrade">
    <w:name w:val="Table Grid"/>
    <w:basedOn w:val="Tabelanormal"/>
    <w:uiPriority w:val="59"/>
    <w:rsid w:val="003E2EA9"/>
    <w:pPr>
      <w:spacing w:line="240" w:lineRule="auto"/>
    </w:pPr>
    <w:rPr>
      <w:rFonts w:asciiTheme="minorHAnsi" w:eastAsiaTheme="minorHAnsi" w:hAnsiTheme="minorHAnsi" w:cstheme="minorBidi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3E2EA9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2EA9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027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INRI</cp:lastModifiedBy>
  <cp:revision>2</cp:revision>
  <cp:lastPrinted>2017-06-19T12:51:00Z</cp:lastPrinted>
  <dcterms:created xsi:type="dcterms:W3CDTF">2017-08-15T12:13:00Z</dcterms:created>
  <dcterms:modified xsi:type="dcterms:W3CDTF">2017-08-15T12:13:00Z</dcterms:modified>
</cp:coreProperties>
</file>